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мина Усм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73206"/>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73206"/>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558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558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1537"/>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1537"/>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3732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3732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654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654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361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361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890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890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494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494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5839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5839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43220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43220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мина Усманова</dc:creator>
  <dc:language>ru-RU</dc:language>
  <cp:keywords/>
  <dcterms:created xsi:type="dcterms:W3CDTF">2025-02-13T09:50:42Z</dcterms:created>
  <dcterms:modified xsi:type="dcterms:W3CDTF">2025-02-13T09: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